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3D5E3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51A99">
        <w:rPr>
          <w:rFonts w:eastAsia="Times New Roman" w:cstheme="minorHAnsi"/>
          <w:b/>
        </w:rPr>
        <w:t>68470</w:t>
      </w:r>
    </w:p>
    <w:p w14:paraId="2F6924E5" w14:textId="013FEB1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51A99">
        <w:rPr>
          <w:rFonts w:eastAsia="Times New Roman" w:cstheme="minorHAnsi"/>
          <w:b/>
        </w:rPr>
        <w:t>Poornima G</w:t>
      </w:r>
    </w:p>
    <w:p w14:paraId="6FB9233B" w14:textId="111B2E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72DB3" w:rsidRPr="006638ED">
          <w:rPr>
            <w:rStyle w:val="Hyperlink"/>
            <w:rFonts w:eastAsia="Times New Roman" w:cstheme="minorHAnsi"/>
            <w:b/>
          </w:rPr>
          <w:t>https://review.jove.com/account/file-uploader?src=20883398</w:t>
        </w:r>
      </w:hyperlink>
      <w:r w:rsidR="00E72DB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B9475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51A99" w:rsidRPr="00F51A99">
        <w:rPr>
          <w:rStyle w:val="ArticleTitle"/>
          <w:rFonts w:cstheme="minorHAnsi"/>
        </w:rPr>
        <w:t>Upper-</w:t>
      </w:r>
      <w:r w:rsidR="00F51A99" w:rsidRPr="00F51A99">
        <w:rPr>
          <w:rStyle w:val="ArticleTitle"/>
          <w:rFonts w:cstheme="minorHAnsi"/>
        </w:rPr>
        <w:t xml:space="preserve">Extremity </w:t>
      </w:r>
      <w:r w:rsidR="00F51A99" w:rsidRPr="00F51A99">
        <w:rPr>
          <w:rStyle w:val="ArticleTitle"/>
          <w:rFonts w:cstheme="minorHAnsi"/>
        </w:rPr>
        <w:t xml:space="preserve">Approach for Secondary Access in Transfemoral Transcatheter Aortic Valve Implantation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31BEB8A" w14:textId="77777777" w:rsidR="00F51A99" w:rsidRPr="00F51A99" w:rsidRDefault="00F51A99" w:rsidP="00F51A99">
      <w:pPr>
        <w:outlineLvl w:val="0"/>
        <w:rPr>
          <w:rFonts w:eastAsia="Times New Roman" w:cstheme="minorHAnsi"/>
          <w:b/>
          <w:sz w:val="28"/>
          <w:szCs w:val="28"/>
          <w:lang w:val="nl-NL"/>
        </w:rPr>
      </w:pPr>
      <w:r w:rsidRPr="00F51A99">
        <w:rPr>
          <w:rFonts w:eastAsia="Times New Roman" w:cstheme="minorHAnsi"/>
          <w:b/>
          <w:sz w:val="28"/>
          <w:szCs w:val="28"/>
          <w:lang w:val="nl-NL"/>
        </w:rPr>
        <w:t>Geert A.A. Versteeg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Maxim J.P. Rooijakkers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Niels A. Stens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,2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Marleen H. van Wely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Robert Jan van Geuns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Leen A.F.M. van Garsse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3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Guillaume S.C. Geuzebroek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3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Michel W.A. Verkroost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3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Dick H.J. Thijssen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2,4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Robin H. Heijmen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3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Lokien X. van Nunen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Niels van Royen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</w:p>
    <w:p w14:paraId="412803E5" w14:textId="77777777" w:rsidR="00F51A99" w:rsidRPr="00F51A99" w:rsidRDefault="00F51A99" w:rsidP="00F51A99">
      <w:pPr>
        <w:outlineLvl w:val="0"/>
        <w:rPr>
          <w:rFonts w:eastAsia="Times New Roman" w:cstheme="minorHAnsi"/>
          <w:b/>
          <w:sz w:val="28"/>
          <w:szCs w:val="28"/>
          <w:lang w:val="nl-NL"/>
        </w:rPr>
      </w:pPr>
    </w:p>
    <w:p w14:paraId="372A3E36" w14:textId="2D66B0E6" w:rsidR="00F51A99" w:rsidRPr="00F51A99" w:rsidRDefault="00F51A99" w:rsidP="00F51A99">
      <w:pPr>
        <w:outlineLvl w:val="0"/>
        <w:rPr>
          <w:rFonts w:eastAsia="Times New Roman" w:cstheme="minorHAnsi"/>
          <w:bCs/>
          <w:sz w:val="28"/>
          <w:szCs w:val="28"/>
        </w:rPr>
      </w:pPr>
      <w:r w:rsidRPr="00F51A9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F51A99">
        <w:rPr>
          <w:rFonts w:eastAsia="Times New Roman" w:cstheme="minorHAnsi"/>
          <w:bCs/>
          <w:sz w:val="28"/>
          <w:szCs w:val="28"/>
        </w:rPr>
        <w:t>Department of Cardiology, Radboud University Medical Center</w:t>
      </w:r>
    </w:p>
    <w:p w14:paraId="6AA1652C" w14:textId="579D2F69" w:rsidR="00F51A99" w:rsidRPr="00F51A99" w:rsidRDefault="00F51A99" w:rsidP="00F51A99">
      <w:pPr>
        <w:outlineLvl w:val="0"/>
        <w:rPr>
          <w:rFonts w:eastAsia="Times New Roman" w:cstheme="minorHAnsi"/>
          <w:bCs/>
          <w:sz w:val="28"/>
          <w:szCs w:val="28"/>
        </w:rPr>
      </w:pPr>
      <w:r w:rsidRPr="00F51A99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F51A99">
        <w:rPr>
          <w:rFonts w:eastAsia="Times New Roman" w:cstheme="minorHAnsi"/>
          <w:bCs/>
          <w:sz w:val="28"/>
          <w:szCs w:val="28"/>
        </w:rPr>
        <w:t>Department of Medical BioSciences, Radboud University Medical Center</w:t>
      </w:r>
    </w:p>
    <w:p w14:paraId="4CB334BB" w14:textId="4430BBE7" w:rsidR="00F51A99" w:rsidRPr="00F51A99" w:rsidRDefault="00F51A99" w:rsidP="00F51A99">
      <w:pPr>
        <w:outlineLvl w:val="0"/>
        <w:rPr>
          <w:rFonts w:eastAsia="Times New Roman" w:cstheme="minorHAnsi"/>
          <w:bCs/>
          <w:sz w:val="28"/>
          <w:szCs w:val="28"/>
        </w:rPr>
      </w:pPr>
      <w:r w:rsidRPr="00F51A99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F51A99">
        <w:rPr>
          <w:rFonts w:eastAsia="Times New Roman" w:cstheme="minorHAnsi"/>
          <w:bCs/>
          <w:sz w:val="28"/>
          <w:szCs w:val="28"/>
        </w:rPr>
        <w:t>Department of Cardiothoracic Surgery, Radboud University Medical Center</w:t>
      </w:r>
    </w:p>
    <w:p w14:paraId="33CD999C" w14:textId="11FACB6B" w:rsidR="00D6314B" w:rsidRPr="00E72DB3" w:rsidRDefault="00F51A99" w:rsidP="00F51A99">
      <w:pPr>
        <w:outlineLvl w:val="0"/>
        <w:rPr>
          <w:rFonts w:eastAsia="Times New Roman" w:cstheme="minorHAnsi"/>
          <w:bCs/>
          <w:sz w:val="28"/>
          <w:szCs w:val="28"/>
        </w:rPr>
      </w:pPr>
      <w:r w:rsidRPr="00E72DB3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E72DB3">
        <w:rPr>
          <w:rFonts w:eastAsia="Times New Roman" w:cstheme="minorHAnsi"/>
          <w:bCs/>
          <w:sz w:val="28"/>
          <w:szCs w:val="28"/>
        </w:rPr>
        <w:t>Research Institute for Sport and Exercise Sciences, Liverpool John Moores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C773188" w:rsidR="004E0C5A" w:rsidRDefault="00F51A99" w:rsidP="004E0C5A">
      <w:pPr>
        <w:outlineLvl w:val="0"/>
        <w:rPr>
          <w:rFonts w:eastAsia="Times New Roman" w:cstheme="minorHAnsi"/>
        </w:rPr>
      </w:pPr>
      <w:bookmarkStart w:id="0" w:name="_Hlk25233958"/>
      <w:r w:rsidRPr="00F51A99">
        <w:rPr>
          <w:rFonts w:eastAsia="Times New Roman" w:cstheme="minorHAnsi"/>
        </w:rPr>
        <w:t>Geert A.A. Versteeg</w:t>
      </w:r>
      <w:r w:rsidRPr="00F51A99">
        <w:rPr>
          <w:rFonts w:eastAsia="Times New Roman" w:cstheme="minorHAnsi"/>
        </w:rPr>
        <w:tab/>
      </w:r>
      <w:r w:rsidRPr="00F51A99">
        <w:rPr>
          <w:rFonts w:eastAsia="Times New Roman" w:cstheme="minorHAnsi"/>
        </w:rPr>
        <w:tab/>
      </w:r>
      <w:r w:rsidRPr="00F51A99">
        <w:rPr>
          <w:rFonts w:eastAsia="Times New Roman" w:cstheme="minorHAnsi"/>
        </w:rPr>
        <w:tab/>
      </w:r>
      <w:r w:rsidRPr="00F51A99">
        <w:rPr>
          <w:rFonts w:eastAsia="Times New Roman" w:cstheme="minorHAnsi"/>
        </w:rPr>
        <w:tab/>
        <w:t>Geert.versteeg@radboudumc.nl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B0AE85A" w14:textId="376057D0" w:rsidR="00F51A99" w:rsidRPr="00F51A99" w:rsidRDefault="00F51A99" w:rsidP="00F51A99">
      <w:pPr>
        <w:outlineLvl w:val="0"/>
        <w:rPr>
          <w:rFonts w:cstheme="minorHAnsi"/>
          <w:bCs/>
        </w:rPr>
      </w:pPr>
      <w:r w:rsidRPr="00F51A99">
        <w:rPr>
          <w:rFonts w:cstheme="minorHAnsi"/>
          <w:bCs/>
        </w:rPr>
        <w:t>Maxim J.P. Rooijakkers</w:t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  <w:t>max.rooijakkers@radboudumc.nl</w:t>
      </w:r>
    </w:p>
    <w:p w14:paraId="5C80905F" w14:textId="74212A4A" w:rsidR="00F51A99" w:rsidRPr="00F51A99" w:rsidRDefault="00F51A99" w:rsidP="00F51A99">
      <w:pPr>
        <w:outlineLvl w:val="0"/>
        <w:rPr>
          <w:rFonts w:cstheme="minorHAnsi"/>
          <w:bCs/>
        </w:rPr>
      </w:pPr>
      <w:r w:rsidRPr="00F51A99">
        <w:rPr>
          <w:rFonts w:cstheme="minorHAnsi"/>
          <w:bCs/>
        </w:rPr>
        <w:t>Niels A. Stens</w:t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  <w:t>niels.stens@radboudumc.nl</w:t>
      </w:r>
    </w:p>
    <w:p w14:paraId="4B2F77E2" w14:textId="3EEBB8E6" w:rsidR="00F51A99" w:rsidRPr="00F51A99" w:rsidRDefault="00F51A99" w:rsidP="00F51A99">
      <w:pPr>
        <w:outlineLvl w:val="0"/>
        <w:rPr>
          <w:rFonts w:cstheme="minorHAnsi"/>
          <w:bCs/>
        </w:rPr>
      </w:pPr>
      <w:r w:rsidRPr="00F51A99">
        <w:rPr>
          <w:rFonts w:cstheme="minorHAnsi"/>
          <w:bCs/>
        </w:rPr>
        <w:t>Marleen H. van Wely</w:t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  <w:t>marleen.vanwely@radboudumc.nl</w:t>
      </w:r>
    </w:p>
    <w:p w14:paraId="7716FE1A" w14:textId="7C896B71" w:rsidR="00F51A99" w:rsidRPr="00F51A99" w:rsidRDefault="00F51A99" w:rsidP="00F51A99">
      <w:pPr>
        <w:outlineLvl w:val="0"/>
        <w:rPr>
          <w:rFonts w:cstheme="minorHAnsi"/>
          <w:bCs/>
        </w:rPr>
      </w:pPr>
      <w:r w:rsidRPr="00F51A99">
        <w:rPr>
          <w:rFonts w:cstheme="minorHAnsi"/>
          <w:bCs/>
        </w:rPr>
        <w:t>Robert Jan van Geuns</w:t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  <w:t>robertjan.vangeuns@radboudumc.nl</w:t>
      </w:r>
    </w:p>
    <w:p w14:paraId="481F25F4" w14:textId="71E8FF0C" w:rsidR="00F51A99" w:rsidRPr="00F51A99" w:rsidRDefault="00F51A99" w:rsidP="00F51A99">
      <w:pPr>
        <w:outlineLvl w:val="0"/>
        <w:rPr>
          <w:rFonts w:cstheme="minorHAnsi"/>
          <w:bCs/>
        </w:rPr>
      </w:pPr>
      <w:r w:rsidRPr="00F51A99">
        <w:rPr>
          <w:rFonts w:cstheme="minorHAnsi"/>
          <w:bCs/>
        </w:rPr>
        <w:t>Leen A.F.M. van Garsse</w:t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  <w:t>leen.vangarsse@radboudumc.nl</w:t>
      </w:r>
    </w:p>
    <w:p w14:paraId="6DFFDAE1" w14:textId="701BB483" w:rsidR="00F51A99" w:rsidRPr="00F51A99" w:rsidRDefault="00F51A99" w:rsidP="00F51A99">
      <w:pPr>
        <w:outlineLvl w:val="0"/>
        <w:rPr>
          <w:rFonts w:cstheme="minorHAnsi"/>
          <w:bCs/>
        </w:rPr>
      </w:pPr>
      <w:r w:rsidRPr="00F51A99">
        <w:rPr>
          <w:rFonts w:cstheme="minorHAnsi"/>
          <w:bCs/>
        </w:rPr>
        <w:t>Guillaume S.C. Geuzebroek</w:t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  <w:t>guillaume.geuzebroek@radboudumc.nl</w:t>
      </w:r>
    </w:p>
    <w:p w14:paraId="0B7CD065" w14:textId="7BFE915E" w:rsidR="00F51A99" w:rsidRPr="00F51A99" w:rsidRDefault="00F51A99" w:rsidP="00F51A99">
      <w:pPr>
        <w:outlineLvl w:val="0"/>
        <w:rPr>
          <w:rFonts w:cstheme="minorHAnsi"/>
          <w:bCs/>
        </w:rPr>
      </w:pPr>
      <w:r w:rsidRPr="00F51A99">
        <w:rPr>
          <w:rFonts w:cstheme="minorHAnsi"/>
          <w:bCs/>
        </w:rPr>
        <w:t>Michel W.A. Verkroost</w:t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  <w:t>michel.verkroost@radboudumc.nl</w:t>
      </w:r>
    </w:p>
    <w:p w14:paraId="4E536079" w14:textId="7C8E5923" w:rsidR="00F51A99" w:rsidRPr="00F51A99" w:rsidRDefault="00F51A99" w:rsidP="00F51A99">
      <w:pPr>
        <w:outlineLvl w:val="0"/>
        <w:rPr>
          <w:rFonts w:cstheme="minorHAnsi"/>
          <w:bCs/>
        </w:rPr>
      </w:pPr>
      <w:r w:rsidRPr="00F51A99">
        <w:rPr>
          <w:rFonts w:cstheme="minorHAnsi"/>
          <w:bCs/>
        </w:rPr>
        <w:t>Dick H.J. Thijssen</w:t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  <w:t>dick.thijssen@radboudumc.nl</w:t>
      </w:r>
    </w:p>
    <w:p w14:paraId="6FA8DB1E" w14:textId="42CAE3B4" w:rsidR="00F51A99" w:rsidRPr="00F51A99" w:rsidRDefault="00F51A99" w:rsidP="00F51A99">
      <w:pPr>
        <w:outlineLvl w:val="0"/>
        <w:rPr>
          <w:rFonts w:cstheme="minorHAnsi"/>
          <w:bCs/>
        </w:rPr>
      </w:pPr>
      <w:r w:rsidRPr="00F51A99">
        <w:rPr>
          <w:rFonts w:cstheme="minorHAnsi"/>
          <w:bCs/>
        </w:rPr>
        <w:t>Robin H. Heijmen</w:t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  <w:t>robin.heijmen@radboudumc.nl</w:t>
      </w:r>
    </w:p>
    <w:p w14:paraId="3BEB13F2" w14:textId="38161907" w:rsidR="00F51A99" w:rsidRPr="00F51A99" w:rsidRDefault="00F51A99" w:rsidP="00F51A99">
      <w:pPr>
        <w:outlineLvl w:val="0"/>
        <w:rPr>
          <w:rFonts w:cstheme="minorHAnsi"/>
          <w:bCs/>
        </w:rPr>
      </w:pPr>
      <w:r w:rsidRPr="00F51A99">
        <w:rPr>
          <w:rFonts w:cstheme="minorHAnsi"/>
          <w:bCs/>
        </w:rPr>
        <w:t>Lokien X. van Nunen</w:t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  <w:t>lokien.vannunen@radboudumc.nl</w:t>
      </w:r>
    </w:p>
    <w:p w14:paraId="12916965" w14:textId="6FAC17B3" w:rsidR="003B5E26" w:rsidRPr="000D7C13" w:rsidRDefault="00F51A99" w:rsidP="00F51A99">
      <w:pPr>
        <w:outlineLvl w:val="0"/>
        <w:rPr>
          <w:rFonts w:cstheme="minorHAnsi"/>
          <w:bCs/>
        </w:rPr>
      </w:pPr>
      <w:r w:rsidRPr="00F51A99">
        <w:rPr>
          <w:rFonts w:cstheme="minorHAnsi"/>
          <w:bCs/>
        </w:rPr>
        <w:t>Niels van Royen</w:t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  <w:t>niels.vanroyen@radboudumc.nl</w:t>
      </w:r>
    </w:p>
    <w:p w14:paraId="4A45A95D" w14:textId="77777777" w:rsidR="00F51A99" w:rsidRDefault="00F51A99" w:rsidP="00F51A99">
      <w:pPr>
        <w:outlineLvl w:val="0"/>
        <w:rPr>
          <w:rFonts w:eastAsia="Times New Roman" w:cstheme="minorHAnsi"/>
        </w:rPr>
      </w:pPr>
      <w:r w:rsidRPr="00F51A99">
        <w:rPr>
          <w:rFonts w:eastAsia="Times New Roman" w:cstheme="minorHAnsi"/>
        </w:rPr>
        <w:lastRenderedPageBreak/>
        <w:t>Geert A.A. Versteeg</w:t>
      </w:r>
      <w:r w:rsidRPr="00F51A99">
        <w:rPr>
          <w:rFonts w:eastAsia="Times New Roman" w:cstheme="minorHAnsi"/>
        </w:rPr>
        <w:tab/>
      </w:r>
      <w:r w:rsidRPr="00F51A99">
        <w:rPr>
          <w:rFonts w:eastAsia="Times New Roman" w:cstheme="minorHAnsi"/>
        </w:rPr>
        <w:tab/>
      </w:r>
      <w:r w:rsidRPr="00F51A99">
        <w:rPr>
          <w:rFonts w:eastAsia="Times New Roman" w:cstheme="minorHAnsi"/>
        </w:rPr>
        <w:tab/>
      </w:r>
      <w:r w:rsidRPr="00F51A99">
        <w:rPr>
          <w:rFonts w:eastAsia="Times New Roman" w:cstheme="minorHAnsi"/>
        </w:rPr>
        <w:tab/>
        <w:t>Geert.versteeg@radboudumc.nl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77CFCF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26F82">
        <w:rPr>
          <w:rFonts w:cstheme="minorHAnsi"/>
          <w:bCs/>
          <w:sz w:val="22"/>
          <w:szCs w:val="22"/>
        </w:rPr>
        <w:t>24</w:t>
      </w:r>
    </w:p>
    <w:p w14:paraId="5AAC9C6C" w14:textId="75CDF4A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26F82">
        <w:rPr>
          <w:rFonts w:cstheme="minorHAnsi"/>
          <w:bCs/>
          <w:sz w:val="22"/>
          <w:szCs w:val="22"/>
        </w:rPr>
        <w:t>4</w:t>
      </w:r>
      <w:r w:rsidR="00E72DB3">
        <w:rPr>
          <w:rFonts w:cstheme="minorHAnsi"/>
          <w:bCs/>
          <w:sz w:val="22"/>
          <w:szCs w:val="22"/>
        </w:rPr>
        <w:t>3</w:t>
      </w:r>
      <w:r w:rsidR="00126F82">
        <w:rPr>
          <w:rFonts w:cstheme="minorHAnsi"/>
          <w:bCs/>
          <w:sz w:val="22"/>
          <w:szCs w:val="22"/>
        </w:rPr>
        <w:t xml:space="preserve"> (SC 8, Scope 3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2ECF4824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F51A99" w:rsidRPr="00F51A99">
        <w:rPr>
          <w:rFonts w:eastAsia="Times New Roman" w:cstheme="minorHAnsi"/>
        </w:rPr>
        <w:t>Medical Research Ethics Committee Oost-Nederland and the review board of each participating sit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99B2541" w:rsidR="00CE10F2" w:rsidRDefault="0052417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atient and the Access Site Preparation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F528A1C" w14:textId="057C62E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To begin, instruct the patient to lie in a supine position on the catheterization tabl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 xml:space="preserve">. Fully extend the patient’s left arm at a 90-degree angle relative to the thorax, maintaining the arm in the same vertical plane </w:t>
      </w:r>
      <w:r w:rsidRPr="00AF35F9">
        <w:rPr>
          <w:b/>
          <w:bCs/>
          <w:lang w:eastAsia="en-IN"/>
        </w:rPr>
        <w:t>[2]</w:t>
      </w:r>
      <w:r w:rsidRPr="00AF35F9">
        <w:rPr>
          <w:lang w:eastAsia="en-IN"/>
        </w:rPr>
        <w:t>.</w:t>
      </w:r>
    </w:p>
    <w:p w14:paraId="3C890C38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WIDE: Talent guiding the patient to lie on the catheterization table in a supine position.</w:t>
      </w:r>
    </w:p>
    <w:p w14:paraId="70A69516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positioning the patient’s left arm at a 90-degree angle, aligned with the thorax.</w:t>
      </w:r>
    </w:p>
    <w:p w14:paraId="389B6F51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41B2578A" w14:textId="74225C60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Pr="00AF35F9">
        <w:rPr>
          <w:lang w:eastAsia="en-IN"/>
        </w:rPr>
        <w:t xml:space="preserve">upport the patient’s extended arm using an armrest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 xml:space="preserve">. Instruct the patient to overextend and supinate the arm to present the medio-ventral side of the upper arm to the operator </w:t>
      </w:r>
      <w:r w:rsidRPr="00AF35F9">
        <w:rPr>
          <w:b/>
          <w:bCs/>
          <w:lang w:eastAsia="en-IN"/>
        </w:rPr>
        <w:t>[2]</w:t>
      </w:r>
      <w:r w:rsidRPr="00AF35F9">
        <w:rPr>
          <w:lang w:eastAsia="en-IN"/>
        </w:rPr>
        <w:t>.</w:t>
      </w:r>
    </w:p>
    <w:p w14:paraId="71D52E5C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placing an armrest under the patient’s extended arm.</w:t>
      </w:r>
    </w:p>
    <w:p w14:paraId="1A606879" w14:textId="0374BADB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 xml:space="preserve">Talent demonstrating </w:t>
      </w:r>
      <w:r>
        <w:rPr>
          <w:lang w:val="en-IN" w:eastAsia="en-IN"/>
        </w:rPr>
        <w:t>and</w:t>
      </w:r>
      <w:r w:rsidRPr="00AF35F9">
        <w:rPr>
          <w:lang w:val="en-IN" w:eastAsia="en-IN"/>
        </w:rPr>
        <w:t xml:space="preserve"> the patient supinat</w:t>
      </w:r>
      <w:r>
        <w:rPr>
          <w:lang w:val="en-IN" w:eastAsia="en-IN"/>
        </w:rPr>
        <w:t>ing</w:t>
      </w:r>
      <w:r w:rsidRPr="00AF35F9">
        <w:rPr>
          <w:lang w:val="en-IN" w:eastAsia="en-IN"/>
        </w:rPr>
        <w:t xml:space="preserve"> and overextend</w:t>
      </w:r>
      <w:r>
        <w:rPr>
          <w:lang w:val="en-IN" w:eastAsia="en-IN"/>
        </w:rPr>
        <w:t>ing</w:t>
      </w:r>
      <w:r w:rsidRPr="00AF35F9">
        <w:rPr>
          <w:lang w:val="en-IN" w:eastAsia="en-IN"/>
        </w:rPr>
        <w:t xml:space="preserve"> the arm to expose the medio-ventral upper arm.</w:t>
      </w:r>
    </w:p>
    <w:p w14:paraId="3208ED24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7F94B6E8" w14:textId="11E4611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Disinfect the entire upper arm using either chlorhexidine or povidone-iodine to prepare the access site </w:t>
      </w:r>
      <w:r w:rsidRPr="00AF35F9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F51A99">
        <w:rPr>
          <w:lang w:eastAsia="en-IN"/>
        </w:rPr>
        <w:t>and</w:t>
      </w:r>
      <w:r>
        <w:rPr>
          <w:lang w:eastAsia="en-IN"/>
        </w:rPr>
        <w:t xml:space="preserve"> w</w:t>
      </w:r>
      <w:r w:rsidRPr="00AF35F9">
        <w:rPr>
          <w:lang w:eastAsia="en-IN"/>
        </w:rPr>
        <w:t xml:space="preserve">rap a tourniquet around the upper arm as proximally as possible to enhance vein visibility </w:t>
      </w:r>
      <w:r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0739D107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swabbing the patient’s upper arm with disinfectant in a circular motion.</w:t>
      </w:r>
    </w:p>
    <w:p w14:paraId="687E0CB8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46F04B73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tying a tourniquet high on the upper arm and tightening it to make the veins more visible.</w:t>
      </w:r>
    </w:p>
    <w:p w14:paraId="06D3CEAB" w14:textId="77777777" w:rsidR="00F51A99" w:rsidRDefault="00F51A99" w:rsidP="00F51A99">
      <w:pPr>
        <w:pStyle w:val="ListParagraph"/>
        <w:rPr>
          <w:lang w:val="en-IN" w:eastAsia="en-IN"/>
        </w:rPr>
      </w:pPr>
    </w:p>
    <w:p w14:paraId="5D1EEF6B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0B8B5C90" w14:textId="62E4BB0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Place a sterile cover that exposes only the disinfected upper arm to create a sterile field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  <w:r>
        <w:rPr>
          <w:lang w:eastAsia="en-IN"/>
        </w:rPr>
        <w:t xml:space="preserve"> Now, p</w:t>
      </w:r>
      <w:r w:rsidRPr="00AF35F9">
        <w:rPr>
          <w:lang w:eastAsia="en-IN"/>
        </w:rPr>
        <w:t xml:space="preserve">repare for ultrasound-guided puncture by using a vascular probe, covering it with a sterile probe cover, and applying ultrasound gel </w:t>
      </w:r>
      <w:r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7C6AB55C" w14:textId="77777777" w:rsidR="00F51A99" w:rsidRPr="00AF35F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laying down a sterile drape and adjusting it to reveal only the disinfected area of the arm.</w:t>
      </w:r>
    </w:p>
    <w:p w14:paraId="6DD48840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fitting a sterile cover over the ultrasound probe and applying ultrasound gel to the patient’s upper arm.</w:t>
      </w:r>
    </w:p>
    <w:p w14:paraId="0878FC33" w14:textId="77777777" w:rsidR="00F51A99" w:rsidRDefault="00F51A99" w:rsidP="00F51A99">
      <w:pPr>
        <w:pStyle w:val="ShotDescription"/>
        <w:ind w:firstLine="0"/>
        <w:rPr>
          <w:lang w:val="en-IN" w:eastAsia="en-IN"/>
        </w:rPr>
      </w:pPr>
    </w:p>
    <w:p w14:paraId="442A4BA3" w14:textId="77777777" w:rsidR="0052417B" w:rsidRDefault="0052417B" w:rsidP="00F51A99">
      <w:pPr>
        <w:pStyle w:val="ShotDescription"/>
        <w:ind w:firstLine="0"/>
        <w:rPr>
          <w:lang w:val="en-IN" w:eastAsia="en-IN"/>
        </w:rPr>
      </w:pPr>
    </w:p>
    <w:p w14:paraId="0FB3CCA6" w14:textId="77777777" w:rsidR="0052417B" w:rsidRDefault="0052417B" w:rsidP="0052417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ccess Site Puncture for </w:t>
      </w:r>
      <w:r w:rsidRPr="0052417B">
        <w:rPr>
          <w:rFonts w:cstheme="minorHAnsi"/>
          <w:b/>
          <w:bCs/>
        </w:rPr>
        <w:t>Upper-Extremity Temporary Pacing Lead Placement</w:t>
      </w:r>
    </w:p>
    <w:p w14:paraId="36555AA0" w14:textId="7FBEA64C" w:rsidR="0052417B" w:rsidRPr="00AF35F9" w:rsidRDefault="0052417B" w:rsidP="0052417B">
      <w:pPr>
        <w:pStyle w:val="ShotDescription"/>
        <w:ind w:left="360" w:firstLine="0"/>
        <w:rPr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333729828"/>
          <w:placeholder>
            <w:docPart w:val="3DCF73A502714C50B02DC88B5305160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D7C02AD" w14:textId="42C4C42A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Use ultrasound to locate a suitable vein for puncture, typically found 5 to 10 centimeters proximal to the elbow creas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 Identify the basilic vein on the medio-ventral side or the cephalic vein on the lateral side as common choices</w:t>
      </w:r>
      <w:r>
        <w:rPr>
          <w:lang w:eastAsia="en-IN"/>
        </w:rPr>
        <w:t xml:space="preserve"> </w:t>
      </w:r>
      <w:r w:rsidRPr="00AF35F9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697F7166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scanning the upper arm with ultrasound to locate veins.</w:t>
      </w:r>
    </w:p>
    <w:p w14:paraId="592E4BFE" w14:textId="33FA3F68" w:rsidR="00F51A99" w:rsidRP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ointing to the </w:t>
      </w:r>
      <w:r w:rsidRPr="00AF35F9">
        <w:rPr>
          <w:lang w:val="en-IN" w:eastAsia="en-IN"/>
        </w:rPr>
        <w:t>u</w:t>
      </w:r>
      <w:r w:rsidRPr="00AF35F9">
        <w:rPr>
          <w:lang w:val="en-IN" w:eastAsia="en-IN"/>
        </w:rPr>
        <w:t>ltrasound view showing vein options with labels indicating basilic, cephalic, and brachial veins.</w:t>
      </w:r>
      <w:r>
        <w:rPr>
          <w:lang w:val="en-IN" w:eastAsia="en-IN"/>
        </w:rPr>
        <w:t xml:space="preserve"> </w:t>
      </w:r>
      <w:r w:rsidRPr="00F51A99">
        <w:rPr>
          <w:b/>
          <w:bCs/>
          <w:lang w:val="en-IN" w:eastAsia="en-IN"/>
        </w:rPr>
        <w:t xml:space="preserve">TXT: </w:t>
      </w:r>
      <w:r w:rsidRPr="00F51A99">
        <w:rPr>
          <w:b/>
          <w:bCs/>
          <w:lang w:eastAsia="en-IN"/>
        </w:rPr>
        <w:t xml:space="preserve"> </w:t>
      </w:r>
      <w:r w:rsidRPr="00F51A99">
        <w:rPr>
          <w:b/>
          <w:bCs/>
          <w:lang w:eastAsia="en-IN"/>
        </w:rPr>
        <w:t>Alternatively</w:t>
      </w:r>
      <w:r w:rsidRPr="00F51A99">
        <w:rPr>
          <w:b/>
          <w:bCs/>
          <w:lang w:eastAsia="en-IN"/>
        </w:rPr>
        <w:t>, locate the brachial vein if necessary</w:t>
      </w:r>
      <w:r w:rsidRPr="00AF35F9">
        <w:rPr>
          <w:lang w:eastAsia="en-IN"/>
        </w:rPr>
        <w:t xml:space="preserve"> </w:t>
      </w:r>
    </w:p>
    <w:p w14:paraId="3AEF1218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6026255D" w14:textId="752E72E6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e</w:t>
      </w:r>
      <w:r w:rsidRPr="00AF35F9">
        <w:rPr>
          <w:lang w:eastAsia="en-IN"/>
        </w:rPr>
        <w:t>valuate the vein’s suitability</w:t>
      </w:r>
      <w:r>
        <w:rPr>
          <w:lang w:eastAsia="en-IN"/>
        </w:rPr>
        <w:t>,</w:t>
      </w:r>
      <w:r w:rsidRPr="00AF35F9">
        <w:rPr>
          <w:lang w:eastAsia="en-IN"/>
        </w:rPr>
        <w:t xml:space="preserve"> check for proximity to critical structures that could lead to complications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 xml:space="preserve">. If the vein lies close to an artery, trace the vein proximally or distally to locate a safer puncture site </w:t>
      </w:r>
      <w:r w:rsidRPr="00AF35F9">
        <w:rPr>
          <w:b/>
          <w:bCs/>
          <w:lang w:eastAsia="en-IN"/>
        </w:rPr>
        <w:t>[2]</w:t>
      </w:r>
      <w:r w:rsidRPr="00AF35F9">
        <w:rPr>
          <w:lang w:eastAsia="en-IN"/>
        </w:rPr>
        <w:t>.</w:t>
      </w:r>
    </w:p>
    <w:p w14:paraId="327455AD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72DB3">
        <w:rPr>
          <w:highlight w:val="yellow"/>
          <w:lang w:val="en-IN" w:eastAsia="en-IN"/>
        </w:rPr>
        <w:t>SCOPE</w:t>
      </w:r>
      <w:r w:rsidRPr="00AF35F9">
        <w:rPr>
          <w:lang w:val="en-IN" w:eastAsia="en-IN"/>
        </w:rPr>
        <w:t xml:space="preserve">: </w:t>
      </w:r>
      <w:commentRangeStart w:id="2"/>
      <w:r w:rsidRPr="00AF35F9">
        <w:rPr>
          <w:lang w:val="en-IN" w:eastAsia="en-IN"/>
        </w:rPr>
        <w:t>Ultrasound view showing a vein adjacent to an artery</w:t>
      </w:r>
      <w:commentRangeEnd w:id="2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 w:rsidRPr="00AF35F9">
        <w:rPr>
          <w:lang w:val="en-IN" w:eastAsia="en-IN"/>
        </w:rPr>
        <w:t>.</w:t>
      </w:r>
    </w:p>
    <w:p w14:paraId="34078F1C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72DB3">
        <w:rPr>
          <w:highlight w:val="yellow"/>
          <w:lang w:val="en-IN" w:eastAsia="en-IN"/>
        </w:rPr>
        <w:t>SCOPE</w:t>
      </w:r>
      <w:r w:rsidRPr="00AF35F9">
        <w:rPr>
          <w:lang w:val="en-IN" w:eastAsia="en-IN"/>
        </w:rPr>
        <w:t>: Ultrasound showing vein being followed proximally to find a safer position.</w:t>
      </w:r>
    </w:p>
    <w:p w14:paraId="4B807353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210A0708" w14:textId="275DDA38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Choose a vein based on depth, giving preference to superficial veins </w:t>
      </w:r>
      <w:r>
        <w:rPr>
          <w:lang w:eastAsia="en-IN"/>
        </w:rPr>
        <w:t>and s</w:t>
      </w:r>
      <w:r w:rsidRPr="00AF35F9">
        <w:rPr>
          <w:lang w:eastAsia="en-IN"/>
        </w:rPr>
        <w:t xml:space="preserve">elect a vein with a larger diameter for easier puncture </w:t>
      </w:r>
      <w:r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 xml:space="preserve">. Ensure that the vein’s location allows arm flexion without interfering with the pacing lead, avoiding sites too close to the elbow crease </w:t>
      </w:r>
      <w:r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18BC79ED" w14:textId="5E16BAB4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72DB3">
        <w:rPr>
          <w:highlight w:val="yellow"/>
          <w:lang w:val="en-IN" w:eastAsia="en-IN"/>
        </w:rPr>
        <w:lastRenderedPageBreak/>
        <w:t>SCOPE</w:t>
      </w:r>
      <w:r w:rsidRPr="00AF35F9">
        <w:rPr>
          <w:lang w:val="en-IN" w:eastAsia="en-IN"/>
        </w:rPr>
        <w:t xml:space="preserve">: Ultrasound scan </w:t>
      </w:r>
      <w:r>
        <w:rPr>
          <w:lang w:val="en-IN" w:eastAsia="en-IN"/>
        </w:rPr>
        <w:t xml:space="preserve">and pointing to </w:t>
      </w:r>
      <w:r w:rsidRPr="00AF35F9">
        <w:rPr>
          <w:lang w:val="en-IN" w:eastAsia="en-IN"/>
        </w:rPr>
        <w:t>a shallow vein.</w:t>
      </w:r>
    </w:p>
    <w:p w14:paraId="7EF8145A" w14:textId="77777777" w:rsidR="00F51A99" w:rsidRPr="00AF35F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checking arm flexion with ultrasound probe at various puncture locations.</w:t>
      </w:r>
    </w:p>
    <w:p w14:paraId="0E31B9A2" w14:textId="77777777" w:rsidR="00F51A99" w:rsidRDefault="00F51A99" w:rsidP="00F51A99"/>
    <w:p w14:paraId="5E0E2034" w14:textId="77777777" w:rsidR="00F51A99" w:rsidRDefault="00F51A99" w:rsidP="00F51A99"/>
    <w:p w14:paraId="5EF65A15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After selecting a suitable vein, use the ultrasound probe to compress it and confirm it is a vein by ensuring it collapses under pressur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 xml:space="preserve">. Infiltrate the subcutaneous tissue at the desired access site with 1 to 2 milliliters of 1 percent lidocaine solution </w:t>
      </w:r>
      <w:r w:rsidRPr="00AF35F9">
        <w:rPr>
          <w:b/>
          <w:bCs/>
          <w:lang w:eastAsia="en-IN"/>
        </w:rPr>
        <w:t>[2]</w:t>
      </w:r>
      <w:r w:rsidRPr="00AF35F9">
        <w:rPr>
          <w:lang w:eastAsia="en-IN"/>
        </w:rPr>
        <w:t>.</w:t>
      </w:r>
    </w:p>
    <w:p w14:paraId="2BEAC6C0" w14:textId="4D91343F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AF35F9">
        <w:rPr>
          <w:lang w:val="en-IN" w:eastAsia="en-IN"/>
        </w:rPr>
        <w:t>compressing the vessel, showing vein collapse.</w:t>
      </w:r>
    </w:p>
    <w:p w14:paraId="68D77589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injecting lidocaine at the selected puncture site using a syringe.</w:t>
      </w:r>
    </w:p>
    <w:p w14:paraId="273BEBE6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2CC4F50B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Using direct ultrasound guidance, puncture the vein with a hollow needle from the 6 French sheath kit and confirm backflow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1AF96C88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puncturing the vein under ultrasound guidance with the hollow needle and confirming backflow into the syringe.</w:t>
      </w:r>
    </w:p>
    <w:p w14:paraId="60082DEF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6DC56675" w14:textId="5D5858AB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Immediately insert a guidewire through the hollow needle and advance it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  <w:r>
        <w:rPr>
          <w:lang w:eastAsia="en-IN"/>
        </w:rPr>
        <w:t xml:space="preserve"> Then, r</w:t>
      </w:r>
      <w:r w:rsidRPr="00AF35F9">
        <w:rPr>
          <w:lang w:eastAsia="en-IN"/>
        </w:rPr>
        <w:t xml:space="preserve">emove the tourniquet and withdraw the hollow needle over the wir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48F89A87" w14:textId="77777777" w:rsidR="00F51A99" w:rsidRPr="00AF35F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feeding the guidewire through the needle and advancing it further.</w:t>
      </w:r>
    </w:p>
    <w:p w14:paraId="1A5E5A28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removing the tourniquet and then withdrawing the needle while leaving the guidewire in place.</w:t>
      </w:r>
    </w:p>
    <w:p w14:paraId="59349F03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30B56342" w14:textId="66759368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f</w:t>
      </w:r>
      <w:r w:rsidRPr="00AF35F9">
        <w:rPr>
          <w:lang w:eastAsia="en-IN"/>
        </w:rPr>
        <w:t xml:space="preserve">lush the sheath and side port thoroughly to ensure no air remains in the system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  <w:r>
        <w:rPr>
          <w:lang w:eastAsia="en-IN"/>
        </w:rPr>
        <w:t xml:space="preserve"> </w:t>
      </w:r>
      <w:r w:rsidRPr="00AF35F9">
        <w:rPr>
          <w:lang w:eastAsia="en-IN"/>
        </w:rPr>
        <w:t xml:space="preserve">Introduce the 6 French sheath over the guidewire and then remove the guidewire and dilator, creating a 6 French lumen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39ADB3B1" w14:textId="77777777" w:rsidR="00F51A99" w:rsidRPr="00AF35F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flushing both the sheath and the side port with saline using a syringe.</w:t>
      </w:r>
    </w:p>
    <w:p w14:paraId="64849D9C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advancing the sheath over the wire, then removing the wire and dilator to establish the lumen.</w:t>
      </w:r>
    </w:p>
    <w:p w14:paraId="45139A86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4E9F58A4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Introduce a 5 French flow-directed pacing catheter with the balloon deflated through the sheath and advance the pacing lead further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521865CA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inserting the pacing catheter into the sheath with the balloon tip deflated and beginning to advance the lead.</w:t>
      </w:r>
    </w:p>
    <w:p w14:paraId="76D70516" w14:textId="77777777" w:rsidR="00F51A99" w:rsidRDefault="00F51A99" w:rsidP="00F51A99">
      <w:pPr>
        <w:pStyle w:val="ShotDescription"/>
        <w:ind w:firstLine="0"/>
        <w:rPr>
          <w:lang w:val="en-IN" w:eastAsia="en-IN"/>
        </w:rPr>
      </w:pPr>
    </w:p>
    <w:p w14:paraId="573F2393" w14:textId="11A7740F" w:rsidR="00C713E6" w:rsidRPr="00C713E6" w:rsidRDefault="00C713E6" w:rsidP="00C713E6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lang w:val="en-IN" w:eastAsia="en-IN"/>
        </w:rPr>
      </w:pPr>
      <w:r w:rsidRPr="00C713E6">
        <w:rPr>
          <w:rFonts w:ascii="Calibri" w:hAnsi="Calibri" w:cs="Calibri"/>
          <w:b/>
          <w:bCs/>
          <w:lang w:val="en-IN" w:eastAsia="en-IN"/>
        </w:rPr>
        <w:t xml:space="preserve">Imaging Guidance Set-Up </w:t>
      </w:r>
      <w:r>
        <w:rPr>
          <w:rFonts w:ascii="Calibri" w:hAnsi="Calibri" w:cs="Calibri"/>
          <w:b/>
          <w:bCs/>
          <w:lang w:val="en-IN" w:eastAsia="en-IN"/>
        </w:rPr>
        <w:t>a</w:t>
      </w:r>
      <w:r w:rsidRPr="00C713E6">
        <w:rPr>
          <w:rFonts w:ascii="Calibri" w:hAnsi="Calibri" w:cs="Calibri"/>
          <w:b/>
          <w:bCs/>
          <w:lang w:val="en-IN" w:eastAsia="en-IN"/>
        </w:rPr>
        <w:t>nd Lead Advancement</w:t>
      </w:r>
    </w:p>
    <w:p w14:paraId="0585EEA8" w14:textId="3C7A60A9" w:rsidR="00C713E6" w:rsidRDefault="0052417B" w:rsidP="00C713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152DE4DE6F1A4F938162AA39F46BA55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536E1EB" w14:textId="77777777" w:rsidR="00C713E6" w:rsidRPr="00AF35F9" w:rsidRDefault="00C713E6" w:rsidP="00F51A99">
      <w:pPr>
        <w:pStyle w:val="ShotDescription"/>
        <w:ind w:firstLine="0"/>
        <w:rPr>
          <w:lang w:val="en-IN" w:eastAsia="en-IN"/>
        </w:rPr>
      </w:pPr>
    </w:p>
    <w:p w14:paraId="0D05EAE6" w14:textId="274DABFF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Use fluoroscopy in an anterior-posterior 0-degree view to guide the pacing lead toward the right ventricl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  <w:r>
        <w:rPr>
          <w:lang w:eastAsia="en-IN"/>
        </w:rPr>
        <w:t xml:space="preserve"> </w:t>
      </w:r>
      <w:r w:rsidRPr="00AF35F9">
        <w:rPr>
          <w:lang w:eastAsia="en-IN"/>
        </w:rPr>
        <w:t xml:space="preserve">Continue advancing the pacing lead so it naturally follows the vascular path without resistance </w:t>
      </w:r>
      <w:r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F35F9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37113E57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72DB3">
        <w:rPr>
          <w:highlight w:val="yellow"/>
          <w:lang w:val="en-IN" w:eastAsia="en-IN"/>
        </w:rPr>
        <w:t>SCREEN</w:t>
      </w:r>
      <w:r w:rsidRPr="00AF35F9">
        <w:rPr>
          <w:lang w:val="en-IN" w:eastAsia="en-IN"/>
        </w:rPr>
        <w:t>: Show fluoroscopy monitor with pacing lead advancing toward the right ventricle under anterior-posterior view.</w:t>
      </w:r>
    </w:p>
    <w:p w14:paraId="03115CE7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72DB3">
        <w:rPr>
          <w:highlight w:val="yellow"/>
          <w:lang w:val="en-IN" w:eastAsia="en-IN"/>
        </w:rPr>
        <w:t>SCREEN</w:t>
      </w:r>
      <w:r w:rsidRPr="00AF35F9">
        <w:rPr>
          <w:lang w:val="en-IN" w:eastAsia="en-IN"/>
        </w:rPr>
        <w:t>: Fluoroscopy view showing the pacing lead smoothly progressing through the vasculature.</w:t>
      </w:r>
    </w:p>
    <w:p w14:paraId="2B9EA5CD" w14:textId="32612558" w:rsidR="00E72DB3" w:rsidRPr="00E72DB3" w:rsidRDefault="00E72DB3" w:rsidP="00E72DB3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3" w:name="_Hlk162020732"/>
      <w:bookmarkStart w:id="4" w:name="_Hlk203170338"/>
      <w:bookmarkStart w:id="5" w:name="_Hlk162020892"/>
      <w:bookmarkStart w:id="6" w:name="_Hlk203166143"/>
      <w:r w:rsidRPr="00E72DB3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E72DB3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"/>
      <w:r w:rsidRPr="00E72DB3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E72DB3">
        <w:rPr>
          <w:rFonts w:ascii="Calibri" w:hAnsi="Calibri" w:cs="Calibri"/>
          <w:color w:val="000000"/>
        </w:rPr>
        <w:t xml:space="preserve"> </w:t>
      </w:r>
      <w:bookmarkEnd w:id="4"/>
      <w:r w:rsidRPr="00E72DB3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E72DB3">
        <w:rPr>
          <w:rFonts w:ascii="Calibri" w:hAnsi="Calibri" w:cs="Calibri"/>
          <w:b/>
          <w:bCs/>
          <w:color w:val="000000"/>
        </w:rPr>
        <w:t xml:space="preserve">: </w:t>
      </w:r>
      <w:bookmarkEnd w:id="5"/>
      <w:r>
        <w:rPr>
          <w:rFonts w:ascii="Calibri" w:hAnsi="Calibri" w:cs="Calibri"/>
          <w:b/>
          <w:bCs/>
          <w:color w:val="000000"/>
        </w:rPr>
        <w:t xml:space="preserve"> </w:t>
      </w:r>
      <w:hyperlink r:id="rId14" w:history="1">
        <w:r w:rsidRPr="006638ED">
          <w:rPr>
            <w:rStyle w:val="Hyperlink"/>
            <w:rFonts w:ascii="Calibri" w:hAnsi="Calibri" w:cs="Calibri"/>
            <w:b/>
            <w:bCs/>
          </w:rPr>
          <w:t>https://review.jove.com/account/file-uploader?src=20883398</w:t>
        </w:r>
      </w:hyperlink>
      <w:r>
        <w:rPr>
          <w:rFonts w:ascii="Calibri" w:hAnsi="Calibri" w:cs="Calibri"/>
          <w:b/>
          <w:bCs/>
          <w:color w:val="000000"/>
        </w:rPr>
        <w:t xml:space="preserve"> </w:t>
      </w:r>
    </w:p>
    <w:bookmarkEnd w:id="6"/>
    <w:p w14:paraId="004B6472" w14:textId="77777777" w:rsidR="00E72DB3" w:rsidRPr="001A05A7" w:rsidRDefault="00E72DB3" w:rsidP="00E72DB3">
      <w:pPr>
        <w:pStyle w:val="ShotDescription"/>
        <w:ind w:left="360" w:firstLine="0"/>
        <w:rPr>
          <w:color w:val="000000"/>
        </w:rPr>
      </w:pPr>
      <w:r w:rsidRPr="001A05A7">
        <w:rPr>
          <w:color w:val="000000"/>
          <w:highlight w:val="yellow"/>
        </w:rPr>
        <w:t>Please let me know if your hospital system does not allow you to install the recording software</w:t>
      </w:r>
    </w:p>
    <w:p w14:paraId="56BC8A38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4C25BB98" w14:textId="36ED89C8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Once the lead tip reaches the subclavian vein, inflate the balloon to help steer it into the right ventricl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  <w:r>
        <w:rPr>
          <w:lang w:eastAsia="en-IN"/>
        </w:rPr>
        <w:t xml:space="preserve"> </w:t>
      </w:r>
      <w:r w:rsidRPr="00AF35F9">
        <w:rPr>
          <w:lang w:eastAsia="en-IN"/>
        </w:rPr>
        <w:t xml:space="preserve">If the pacing lead veers into the contralateral subclavian vein or jugular vein, withdraw it slightly </w:t>
      </w:r>
      <w:r w:rsidR="00E72DB3" w:rsidRPr="00E72DB3">
        <w:rPr>
          <w:b/>
          <w:bCs/>
          <w:lang w:eastAsia="en-IN"/>
        </w:rPr>
        <w:t>[</w:t>
      </w:r>
      <w:r w:rsidR="00E72DB3">
        <w:rPr>
          <w:b/>
          <w:bCs/>
          <w:lang w:eastAsia="en-IN"/>
        </w:rPr>
        <w:t>2</w:t>
      </w:r>
      <w:r w:rsidR="00E72DB3" w:rsidRPr="00E72DB3">
        <w:rPr>
          <w:b/>
          <w:bCs/>
          <w:lang w:eastAsia="en-IN"/>
        </w:rPr>
        <w:t>]</w:t>
      </w:r>
      <w:r w:rsidR="00E72DB3">
        <w:rPr>
          <w:lang w:eastAsia="en-IN"/>
        </w:rPr>
        <w:t xml:space="preserve"> </w:t>
      </w:r>
      <w:r w:rsidRPr="00AF35F9">
        <w:rPr>
          <w:lang w:eastAsia="en-IN"/>
        </w:rPr>
        <w:t xml:space="preserve">and rotate the angulated tip before re-advancing </w:t>
      </w:r>
      <w:r w:rsidRPr="00AF35F9">
        <w:rPr>
          <w:b/>
          <w:bCs/>
          <w:lang w:eastAsia="en-IN"/>
        </w:rPr>
        <w:t>[</w:t>
      </w:r>
      <w:r w:rsidR="00E72DB3">
        <w:rPr>
          <w:b/>
          <w:bCs/>
          <w:lang w:eastAsia="en-IN"/>
        </w:rPr>
        <w:t>3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5E9AA078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inflating the balloon on the pacing catheter while observing fluoroscopic guidance.</w:t>
      </w:r>
    </w:p>
    <w:p w14:paraId="6EEFB209" w14:textId="77777777" w:rsidR="00E72DB3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 xml:space="preserve">Talent </w:t>
      </w:r>
      <w:r w:rsidR="00E72DB3">
        <w:rPr>
          <w:lang w:val="en-IN" w:eastAsia="en-IN"/>
        </w:rPr>
        <w:t>withdrawing the lead.</w:t>
      </w:r>
    </w:p>
    <w:p w14:paraId="596ACA01" w14:textId="108AFCE1" w:rsidR="00F51A99" w:rsidRDefault="00E72DB3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F51A99" w:rsidRPr="00AF35F9">
        <w:rPr>
          <w:lang w:val="en-IN" w:eastAsia="en-IN"/>
        </w:rPr>
        <w:t>adjusting and rotating the tip before readvancing.</w:t>
      </w:r>
    </w:p>
    <w:p w14:paraId="04EAB1D8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70D45CCE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To pass through the tricuspid valve, rotate the pacing lead and guide the balloon tip through the valve while inflated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1DF93FE0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72DB3">
        <w:rPr>
          <w:highlight w:val="yellow"/>
          <w:lang w:val="en-IN" w:eastAsia="en-IN"/>
        </w:rPr>
        <w:t>SCREEN</w:t>
      </w:r>
      <w:r w:rsidRPr="00AF35F9">
        <w:rPr>
          <w:lang w:val="en-IN" w:eastAsia="en-IN"/>
        </w:rPr>
        <w:t>: Fluoroscopy showing the lead rotating and entering through the tricuspid valve with the balloon tip leading.</w:t>
      </w:r>
    </w:p>
    <w:p w14:paraId="1CD3B432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7E1443B8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After the lead contacts the right ventricular apex, deflate the balloon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6A76F7C1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72DB3">
        <w:rPr>
          <w:highlight w:val="yellow"/>
          <w:lang w:val="en-IN" w:eastAsia="en-IN"/>
        </w:rPr>
        <w:t>SCREEN</w:t>
      </w:r>
      <w:r w:rsidRPr="00AF35F9">
        <w:rPr>
          <w:lang w:val="en-IN" w:eastAsia="en-IN"/>
        </w:rPr>
        <w:t>: Fluoroscopy view showing lead tip at the apex and balloon deflating.</w:t>
      </w:r>
    </w:p>
    <w:p w14:paraId="015756E0" w14:textId="77777777" w:rsidR="00F51A99" w:rsidRPr="0052417B" w:rsidRDefault="00F51A99" w:rsidP="00F51A99">
      <w:pPr>
        <w:spacing w:before="100" w:beforeAutospacing="1" w:after="100" w:afterAutospacing="1"/>
        <w:rPr>
          <w:rFonts w:eastAsia="Times New Roman" w:cstheme="minorHAnsi"/>
          <w:lang w:val="en-IN" w:eastAsia="en-IN"/>
        </w:rPr>
      </w:pPr>
    </w:p>
    <w:p w14:paraId="0EAC8B2C" w14:textId="17A9A01B" w:rsidR="00F51A99" w:rsidRPr="0052417B" w:rsidRDefault="0052417B" w:rsidP="00CA690F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b/>
          <w:bCs/>
          <w:lang w:val="en-IN" w:eastAsia="en-IN"/>
        </w:rPr>
      </w:pPr>
      <w:r w:rsidRPr="0052417B">
        <w:rPr>
          <w:rFonts w:eastAsia="Times New Roman" w:cstheme="minorHAnsi"/>
          <w:b/>
          <w:bCs/>
          <w:lang w:eastAsia="en-IN"/>
        </w:rPr>
        <w:lastRenderedPageBreak/>
        <w:t>Connecting</w:t>
      </w:r>
      <w:r w:rsidRPr="0052417B">
        <w:rPr>
          <w:rFonts w:eastAsia="Times New Roman" w:cstheme="minorHAnsi"/>
          <w:b/>
          <w:bCs/>
          <w:lang w:eastAsia="en-IN"/>
        </w:rPr>
        <w:t>,</w:t>
      </w:r>
      <w:r w:rsidRPr="0052417B">
        <w:rPr>
          <w:rFonts w:eastAsia="Times New Roman" w:cstheme="minorHAnsi"/>
          <w:b/>
          <w:bCs/>
          <w:lang w:eastAsia="en-IN"/>
        </w:rPr>
        <w:t xml:space="preserve"> </w:t>
      </w:r>
      <w:r w:rsidRPr="0052417B">
        <w:rPr>
          <w:rFonts w:eastAsia="Times New Roman" w:cstheme="minorHAnsi"/>
          <w:b/>
          <w:bCs/>
          <w:lang w:eastAsia="en-IN"/>
        </w:rPr>
        <w:t>Testing and Fixing</w:t>
      </w:r>
      <w:r w:rsidRPr="0052417B">
        <w:rPr>
          <w:rFonts w:eastAsia="Times New Roman" w:cstheme="minorHAnsi"/>
          <w:b/>
          <w:bCs/>
          <w:lang w:eastAsia="en-IN"/>
        </w:rPr>
        <w:t xml:space="preserve"> the</w:t>
      </w:r>
      <w:r w:rsidRPr="0052417B">
        <w:rPr>
          <w:rFonts w:eastAsia="Times New Roman" w:cstheme="minorHAnsi"/>
          <w:b/>
          <w:bCs/>
          <w:lang w:eastAsia="en-IN"/>
        </w:rPr>
        <w:t xml:space="preserve"> Pacing Lead</w:t>
      </w:r>
    </w:p>
    <w:p w14:paraId="15D8007F" w14:textId="77777777" w:rsidR="0052417B" w:rsidRPr="0052417B" w:rsidRDefault="0052417B" w:rsidP="0052417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52417B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318645119"/>
          <w:placeholder>
            <w:docPart w:val="82E3185FB04E4EB2A86F201D3B6CEE35"/>
          </w:placeholder>
          <w:temporary/>
          <w:showingPlcHdr/>
          <w:text/>
        </w:sdtPr>
        <w:sdtContent>
          <w:r w:rsidRPr="0052417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52417B">
        <w:rPr>
          <w:rFonts w:cstheme="minorHAnsi"/>
        </w:rPr>
        <w:t xml:space="preserve"> </w:t>
      </w:r>
    </w:p>
    <w:p w14:paraId="0C63C884" w14:textId="77777777" w:rsidR="00F51A99" w:rsidRPr="0052417B" w:rsidRDefault="00F51A99" w:rsidP="00F51A99">
      <w:pPr>
        <w:spacing w:before="100" w:beforeAutospacing="1" w:after="100" w:afterAutospacing="1"/>
        <w:rPr>
          <w:rFonts w:eastAsia="Times New Roman" w:cstheme="minorHAnsi"/>
          <w:lang w:val="en-IN" w:eastAsia="en-IN"/>
        </w:rPr>
      </w:pPr>
    </w:p>
    <w:p w14:paraId="6B103167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When the pacing lead is properly positioned in the right ventricle, connect the electrode plugs to their corresponding ports on the adapter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67441C83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connecting the pacing lead’s electrode plugs to the appropriate adapter ports.</w:t>
      </w:r>
    </w:p>
    <w:p w14:paraId="2CEB8E96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3B06B8F6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Perform a capture threshold test by pacing at 20 beats per minute above the intrinsic heart rate at maximum pacemaker output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 xml:space="preserve">. Gradually reduce the output amperage until malcapture is observed, indicated by irregular heartbeat or a drop in heart rate below the pacemaker setting </w:t>
      </w:r>
      <w:r w:rsidRPr="00AF35F9">
        <w:rPr>
          <w:b/>
          <w:bCs/>
          <w:lang w:eastAsia="en-IN"/>
        </w:rPr>
        <w:t>[2]</w:t>
      </w:r>
      <w:r w:rsidRPr="00AF35F9">
        <w:rPr>
          <w:lang w:eastAsia="en-IN"/>
        </w:rPr>
        <w:t xml:space="preserve">. Ensure that the pacemaker output setting does not exceed twice the measured threshold value </w:t>
      </w:r>
      <w:r w:rsidRPr="00AF35F9">
        <w:rPr>
          <w:b/>
          <w:bCs/>
          <w:lang w:eastAsia="en-IN"/>
        </w:rPr>
        <w:t>[3]</w:t>
      </w:r>
      <w:r w:rsidRPr="00AF35F9">
        <w:rPr>
          <w:lang w:eastAsia="en-IN"/>
        </w:rPr>
        <w:t>.</w:t>
      </w:r>
    </w:p>
    <w:p w14:paraId="0BF29A60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72DB3">
        <w:rPr>
          <w:highlight w:val="yellow"/>
          <w:lang w:val="en-IN" w:eastAsia="en-IN"/>
        </w:rPr>
        <w:t>SCREEN</w:t>
      </w:r>
      <w:r w:rsidRPr="00AF35F9">
        <w:rPr>
          <w:lang w:val="en-IN" w:eastAsia="en-IN"/>
        </w:rPr>
        <w:t>: Pacemaker interface showing setting adjusted to 20 beats per minute above intrinsic heart rate and output at maximum.</w:t>
      </w:r>
    </w:p>
    <w:p w14:paraId="751902A7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72DB3">
        <w:rPr>
          <w:highlight w:val="yellow"/>
          <w:lang w:val="en-IN" w:eastAsia="en-IN"/>
        </w:rPr>
        <w:t>SCREEN</w:t>
      </w:r>
      <w:r w:rsidRPr="00AF35F9">
        <w:rPr>
          <w:lang w:val="en-IN" w:eastAsia="en-IN"/>
        </w:rPr>
        <w:t>: Graph or monitor trace showing irregular heart activity as the output is reduced, indicating malcapture.</w:t>
      </w:r>
    </w:p>
    <w:p w14:paraId="5B87C032" w14:textId="41B333EF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72DB3">
        <w:rPr>
          <w:highlight w:val="yellow"/>
          <w:lang w:val="en-IN" w:eastAsia="en-IN"/>
        </w:rPr>
        <w:t>SCREEN</w:t>
      </w:r>
      <w:r w:rsidRPr="00AF35F9">
        <w:rPr>
          <w:lang w:val="en-IN" w:eastAsia="en-IN"/>
        </w:rPr>
        <w:t xml:space="preserve">: </w:t>
      </w:r>
      <w:r w:rsidR="00126F82">
        <w:rPr>
          <w:lang w:val="en-IN" w:eastAsia="en-IN"/>
        </w:rPr>
        <w:t>show the p</w:t>
      </w:r>
      <w:r w:rsidRPr="00AF35F9">
        <w:rPr>
          <w:lang w:val="en-IN" w:eastAsia="en-IN"/>
        </w:rPr>
        <w:t>acemaker setting adjusted to not exceed twice the identified threshold.</w:t>
      </w:r>
    </w:p>
    <w:p w14:paraId="259ACAB9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01E51E00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If the threshold exceeds 3 milliamperes, reposition the pacing lead to achieve a lower threshold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4DBCA5B0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72DB3">
        <w:rPr>
          <w:highlight w:val="yellow"/>
          <w:lang w:val="en-IN" w:eastAsia="en-IN"/>
        </w:rPr>
        <w:t>SCREEN</w:t>
      </w:r>
      <w:r w:rsidRPr="00AF35F9">
        <w:rPr>
          <w:lang w:val="en-IN" w:eastAsia="en-IN"/>
        </w:rPr>
        <w:t>: Fluoroscopy view showing pacing lead being slightly adjusted or repositioned within the right ventricle.</w:t>
      </w:r>
    </w:p>
    <w:p w14:paraId="7FFE3969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592D39EA" w14:textId="24E4BE15" w:rsidR="00F51A99" w:rsidRPr="00AF35F9" w:rsidRDefault="00126F82" w:rsidP="00F51A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f</w:t>
      </w:r>
      <w:r w:rsidR="00F51A99" w:rsidRPr="00AF35F9">
        <w:rPr>
          <w:lang w:eastAsia="en-IN"/>
        </w:rPr>
        <w:t xml:space="preserve">ixate the temporary pacing lead using a large transparent film dressing that covers the access site and approximately 10 centimeters of the external portion of the pacing lead </w:t>
      </w:r>
      <w:r w:rsidR="00F51A99" w:rsidRPr="00AF35F9">
        <w:rPr>
          <w:b/>
          <w:bCs/>
          <w:lang w:eastAsia="en-IN"/>
        </w:rPr>
        <w:t>[1]</w:t>
      </w:r>
      <w:r w:rsidR="00F51A99" w:rsidRPr="00AF35F9">
        <w:rPr>
          <w:lang w:eastAsia="en-IN"/>
        </w:rPr>
        <w:t xml:space="preserve">. </w:t>
      </w:r>
      <w:r>
        <w:rPr>
          <w:lang w:eastAsia="en-IN"/>
        </w:rPr>
        <w:t>Then, r</w:t>
      </w:r>
      <w:r w:rsidR="00F51A99" w:rsidRPr="00AF35F9">
        <w:rPr>
          <w:lang w:eastAsia="en-IN"/>
        </w:rPr>
        <w:t xml:space="preserve">oll up the lead to reduce movement-related dislocation </w:t>
      </w:r>
      <w:r w:rsidR="00F51A99" w:rsidRPr="00AF35F9">
        <w:rPr>
          <w:b/>
          <w:bCs/>
          <w:lang w:eastAsia="en-IN"/>
        </w:rPr>
        <w:t>[2]</w:t>
      </w:r>
      <w:r w:rsidR="00F51A99" w:rsidRPr="00AF35F9">
        <w:rPr>
          <w:lang w:eastAsia="en-IN"/>
        </w:rPr>
        <w:t>.</w:t>
      </w:r>
    </w:p>
    <w:p w14:paraId="3713A2D8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applying a transparent film dressing over the access site and external pacing lead.</w:t>
      </w:r>
    </w:p>
    <w:p w14:paraId="075B1456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rolling and securing the pacing lead to minimize displacement.</w:t>
      </w:r>
    </w:p>
    <w:p w14:paraId="6540D0F6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4C27CEE1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Ensure proper fixation of the pacing lead to support extended pacing or as a backup, allowing the patient to move while keeping the lead in plac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2E386AF3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lastRenderedPageBreak/>
        <w:t>Talent checking lead stability by gently manipulating the arm and verifying the lead remains secured.</w:t>
      </w:r>
    </w:p>
    <w:p w14:paraId="67570733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456BC49E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If the pacing lead needs to be removed, confirm the balloon is deflated and gently retrieve the lead using slight traction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5262C128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deflating the balloon and pulling the pacing lead out slowly.</w:t>
      </w:r>
    </w:p>
    <w:p w14:paraId="1B10692F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3198FA9E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Keep the 6 French sheath in place until the activated clotting time returns to normal levels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 xml:space="preserve">. Once normalized, manually remove the sheath </w:t>
      </w:r>
      <w:r w:rsidRPr="00AF35F9">
        <w:rPr>
          <w:b/>
          <w:bCs/>
          <w:lang w:eastAsia="en-IN"/>
        </w:rPr>
        <w:t>[2]</w:t>
      </w:r>
      <w:r w:rsidRPr="00AF35F9">
        <w:rPr>
          <w:lang w:eastAsia="en-IN"/>
        </w:rPr>
        <w:t>.</w:t>
      </w:r>
    </w:p>
    <w:p w14:paraId="54D34621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monitoring ACT levels with the sheath still in place.</w:t>
      </w:r>
    </w:p>
    <w:p w14:paraId="48364BCF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manually withdrawing the sheath after ACT is confirmed normal.</w:t>
      </w:r>
    </w:p>
    <w:p w14:paraId="177E60A4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66072CA6" w14:textId="0297F3F1" w:rsidR="00F51A99" w:rsidRPr="00AF35F9" w:rsidRDefault="00126F82" w:rsidP="00F51A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a</w:t>
      </w:r>
      <w:r w:rsidR="00F51A99" w:rsidRPr="00AF35F9">
        <w:rPr>
          <w:lang w:eastAsia="en-IN"/>
        </w:rPr>
        <w:t xml:space="preserve">pply manual pressure on the access site for 2 minutes </w:t>
      </w:r>
      <w:r w:rsidR="00F51A99" w:rsidRPr="00AF35F9">
        <w:rPr>
          <w:b/>
          <w:bCs/>
          <w:lang w:eastAsia="en-IN"/>
        </w:rPr>
        <w:t>[1]</w:t>
      </w:r>
      <w:r w:rsidR="00F51A99" w:rsidRPr="00AF35F9">
        <w:rPr>
          <w:lang w:eastAsia="en-IN"/>
        </w:rPr>
        <w:t>. Afterward, place a sterile bordered gauze or island dressing</w:t>
      </w:r>
      <w:r>
        <w:rPr>
          <w:lang w:eastAsia="en-IN"/>
        </w:rPr>
        <w:t xml:space="preserve"> </w:t>
      </w:r>
      <w:r w:rsidRPr="00126F8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26F82">
        <w:rPr>
          <w:b/>
          <w:bCs/>
          <w:lang w:eastAsia="en-IN"/>
        </w:rPr>
        <w:t>]</w:t>
      </w:r>
      <w:r w:rsidR="00F51A99" w:rsidRPr="00AF35F9">
        <w:rPr>
          <w:lang w:eastAsia="en-IN"/>
        </w:rPr>
        <w:t xml:space="preserve"> and use a compression bandage if necessary </w:t>
      </w:r>
      <w:r w:rsidR="00F51A99"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F51A99" w:rsidRPr="00AF35F9">
        <w:rPr>
          <w:b/>
          <w:bCs/>
          <w:lang w:eastAsia="en-IN"/>
        </w:rPr>
        <w:t>]</w:t>
      </w:r>
      <w:r w:rsidR="00F51A99" w:rsidRPr="00AF35F9">
        <w:rPr>
          <w:lang w:eastAsia="en-IN"/>
        </w:rPr>
        <w:t>.</w:t>
      </w:r>
    </w:p>
    <w:p w14:paraId="3C48BE16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compressing the access site with gloved fingers while monitoring time.</w:t>
      </w:r>
    </w:p>
    <w:p w14:paraId="194BFEF6" w14:textId="77777777" w:rsidR="00126F82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placing sterile dressing</w:t>
      </w:r>
      <w:r w:rsidR="00126F82">
        <w:rPr>
          <w:lang w:val="en-IN" w:eastAsia="en-IN"/>
        </w:rPr>
        <w:t>.</w:t>
      </w:r>
    </w:p>
    <w:p w14:paraId="4DB12D67" w14:textId="17B99A2A" w:rsidR="00F51A99" w:rsidRPr="00AF35F9" w:rsidRDefault="00126F82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F51A99" w:rsidRPr="00AF35F9">
        <w:rPr>
          <w:lang w:val="en-IN" w:eastAsia="en-IN"/>
        </w:rPr>
        <w:t xml:space="preserve"> applying a light compression bandage.</w:t>
      </w:r>
    </w:p>
    <w:p w14:paraId="2127B956" w14:textId="77777777" w:rsidR="00F51A99" w:rsidRPr="00AF35F9" w:rsidRDefault="00F51A99" w:rsidP="00F51A9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0BFDE7D2" w14:textId="77777777" w:rsidR="00F51A99" w:rsidRPr="00AF35F9" w:rsidRDefault="00F51A99" w:rsidP="00F51A99"/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000094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81788FF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2417B">
        <w:rPr>
          <w:rFonts w:eastAsia="Times New Roman" w:cstheme="minorHAnsi"/>
          <w:bCs/>
        </w:rPr>
        <w:t>6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F8DD0BD" w14:textId="16EECB0B" w:rsidR="0052417B" w:rsidRDefault="00CA690F" w:rsidP="0052417B">
      <w:pPr>
        <w:pStyle w:val="Narration"/>
        <w:numPr>
          <w:ilvl w:val="1"/>
          <w:numId w:val="3"/>
        </w:numPr>
        <w:rPr>
          <w:lang w:eastAsia="en-IN"/>
        </w:rPr>
      </w:pPr>
      <w:r w:rsidRPr="00CA690F">
        <w:rPr>
          <w:rFonts w:cstheme="minorHAnsi"/>
        </w:rPr>
        <w:t>In the trial, 238 patients were randomized</w:t>
      </w:r>
      <w:r>
        <w:rPr>
          <w:rFonts w:cstheme="minorHAnsi"/>
        </w:rPr>
        <w:t xml:space="preserve"> between </w:t>
      </w:r>
      <w:r w:rsidRPr="00CA690F">
        <w:rPr>
          <w:rFonts w:cstheme="minorHAnsi"/>
        </w:rPr>
        <w:t xml:space="preserve">the upper-extremity </w:t>
      </w:r>
      <w:r>
        <w:rPr>
          <w:rFonts w:cstheme="minorHAnsi"/>
        </w:rPr>
        <w:t>and</w:t>
      </w:r>
      <w:r w:rsidRPr="00CA690F">
        <w:rPr>
          <w:rFonts w:cstheme="minorHAnsi"/>
        </w:rPr>
        <w:t xml:space="preserve"> the lower-extremity cohort </w:t>
      </w:r>
      <w:r w:rsidRPr="00CA690F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 xml:space="preserve">1]. </w:t>
      </w:r>
      <w:r w:rsidR="0052417B" w:rsidRPr="00091BC8">
        <w:rPr>
          <w:lang w:eastAsia="en-IN"/>
        </w:rPr>
        <w:t xml:space="preserve">Clinically relevant bleeding events were significantly lower in the upper-extremity group </w:t>
      </w:r>
      <w:r w:rsidR="0052417B" w:rsidRPr="0052417B">
        <w:rPr>
          <w:b/>
          <w:bCs/>
          <w:lang w:eastAsia="en-IN"/>
        </w:rPr>
        <w:t>[</w:t>
      </w:r>
      <w:r w:rsidR="0052417B">
        <w:rPr>
          <w:b/>
          <w:bCs/>
          <w:lang w:eastAsia="en-IN"/>
        </w:rPr>
        <w:t>2</w:t>
      </w:r>
      <w:r w:rsidR="0052417B" w:rsidRPr="0052417B">
        <w:rPr>
          <w:b/>
          <w:bCs/>
          <w:lang w:eastAsia="en-IN"/>
        </w:rPr>
        <w:t>]</w:t>
      </w:r>
      <w:r w:rsidR="0052417B">
        <w:rPr>
          <w:lang w:eastAsia="en-IN"/>
        </w:rPr>
        <w:t xml:space="preserve"> </w:t>
      </w:r>
      <w:r w:rsidR="0052417B" w:rsidRPr="00091BC8">
        <w:rPr>
          <w:lang w:eastAsia="en-IN"/>
        </w:rPr>
        <w:t xml:space="preserve">compared to the lower-extremity group </w:t>
      </w:r>
      <w:r w:rsidR="0052417B" w:rsidRPr="00091BC8">
        <w:rPr>
          <w:b/>
          <w:lang w:eastAsia="en-IN"/>
        </w:rPr>
        <w:t>[</w:t>
      </w:r>
      <w:r w:rsidR="0052417B">
        <w:rPr>
          <w:b/>
          <w:lang w:eastAsia="en-IN"/>
        </w:rPr>
        <w:t>3</w:t>
      </w:r>
      <w:r w:rsidR="0052417B" w:rsidRPr="00091BC8">
        <w:rPr>
          <w:b/>
          <w:lang w:eastAsia="en-IN"/>
        </w:rPr>
        <w:t>]</w:t>
      </w:r>
      <w:r w:rsidR="0052417B" w:rsidRPr="00091BC8">
        <w:rPr>
          <w:lang w:eastAsia="en-IN"/>
        </w:rPr>
        <w:t>.</w:t>
      </w:r>
    </w:p>
    <w:p w14:paraId="56111F3B" w14:textId="69E801D5" w:rsidR="0052417B" w:rsidRDefault="0052417B" w:rsidP="0052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1BC8">
        <w:rPr>
          <w:lang w:val="en-IN" w:eastAsia="en-IN"/>
        </w:rPr>
        <w:t>LAB MEDIA: Figure 5</w:t>
      </w:r>
    </w:p>
    <w:p w14:paraId="3E8DC4E4" w14:textId="3CDD69B9" w:rsidR="0052417B" w:rsidRDefault="0052417B" w:rsidP="0052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1BC8">
        <w:rPr>
          <w:lang w:val="en-IN" w:eastAsia="en-IN"/>
        </w:rPr>
        <w:t xml:space="preserve">LAB MEDIA: Figure 5. </w:t>
      </w:r>
      <w:r w:rsidRPr="0052417B">
        <w:rPr>
          <w:i/>
          <w:iCs/>
          <w:color w:val="3333FF"/>
          <w:lang w:val="en-IN" w:eastAsia="en-IN"/>
        </w:rPr>
        <w:t xml:space="preserve">Video editor: Highlight the two "upper extremity" </w:t>
      </w:r>
      <w:r w:rsidRPr="0052417B">
        <w:rPr>
          <w:i/>
          <w:iCs/>
          <w:color w:val="3333FF"/>
          <w:lang w:val="en-IN" w:eastAsia="en-IN"/>
        </w:rPr>
        <w:t>bars</w:t>
      </w:r>
      <w:r w:rsidRPr="00091BC8">
        <w:rPr>
          <w:lang w:val="en-IN" w:eastAsia="en-IN"/>
        </w:rPr>
        <w:t>.</w:t>
      </w:r>
    </w:p>
    <w:p w14:paraId="5FC73DB0" w14:textId="0D89447C" w:rsidR="0052417B" w:rsidRDefault="0052417B" w:rsidP="0052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1BC8">
        <w:rPr>
          <w:lang w:val="en-IN" w:eastAsia="en-IN"/>
        </w:rPr>
        <w:t xml:space="preserve">LAB MEDIA: Figure 5. </w:t>
      </w:r>
      <w:r w:rsidRPr="0052417B">
        <w:rPr>
          <w:i/>
          <w:iCs/>
          <w:color w:val="3333FF"/>
          <w:lang w:val="en-IN" w:eastAsia="en-IN"/>
        </w:rPr>
        <w:t xml:space="preserve">Video editor: Highlight the two bars </w:t>
      </w:r>
      <w:r w:rsidRPr="0052417B">
        <w:rPr>
          <w:i/>
          <w:iCs/>
          <w:color w:val="3333FF"/>
          <w:lang w:val="en-IN" w:eastAsia="en-IN"/>
        </w:rPr>
        <w:t>for</w:t>
      </w:r>
      <w:r w:rsidRPr="0052417B">
        <w:rPr>
          <w:i/>
          <w:iCs/>
          <w:color w:val="3333FF"/>
          <w:lang w:val="en-IN" w:eastAsia="en-IN"/>
        </w:rPr>
        <w:t xml:space="preserve"> "lower extremity</w:t>
      </w:r>
      <w:r w:rsidRPr="00091BC8">
        <w:rPr>
          <w:lang w:val="en-IN" w:eastAsia="en-IN"/>
        </w:rPr>
        <w:t>".</w:t>
      </w:r>
    </w:p>
    <w:p w14:paraId="4ED7CA76" w14:textId="77777777" w:rsidR="0052417B" w:rsidRPr="00091BC8" w:rsidRDefault="0052417B" w:rsidP="0052417B">
      <w:pPr>
        <w:pStyle w:val="ShotDescription"/>
        <w:ind w:firstLine="0"/>
        <w:rPr>
          <w:lang w:val="en-IN" w:eastAsia="en-IN"/>
        </w:rPr>
      </w:pPr>
    </w:p>
    <w:p w14:paraId="79966120" w14:textId="56DA6B66" w:rsidR="0052417B" w:rsidRDefault="0052417B" w:rsidP="0052417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When the upper-extremity approach was used, time to mobilization was significantly shorter in patients requiring extended temporary pacing lead placement at around</w:t>
      </w:r>
      <w:r w:rsidRPr="00091BC8">
        <w:rPr>
          <w:lang w:eastAsia="en-IN"/>
        </w:rPr>
        <w:t xml:space="preserve"> 530 minutes </w:t>
      </w:r>
      <w:r w:rsidRPr="0052417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52417B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091BC8">
        <w:rPr>
          <w:lang w:eastAsia="en-IN"/>
        </w:rPr>
        <w:t xml:space="preserve">versus 1415 minutes for the lower-extremity group </w:t>
      </w:r>
      <w:r w:rsidRPr="00091BC8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091BC8">
        <w:rPr>
          <w:b/>
          <w:lang w:eastAsia="en-IN"/>
        </w:rPr>
        <w:t>]</w:t>
      </w:r>
      <w:r w:rsidRPr="00091BC8">
        <w:rPr>
          <w:lang w:eastAsia="en-IN"/>
        </w:rPr>
        <w:t>.</w:t>
      </w:r>
    </w:p>
    <w:p w14:paraId="191900D0" w14:textId="3C386A35" w:rsidR="0052417B" w:rsidRDefault="0052417B" w:rsidP="0052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1BC8">
        <w:rPr>
          <w:lang w:val="en-IN" w:eastAsia="en-IN"/>
        </w:rPr>
        <w:t xml:space="preserve">LAB MEDIA: Figure 6. </w:t>
      </w:r>
      <w:r w:rsidRPr="0052417B">
        <w:rPr>
          <w:i/>
          <w:iCs/>
          <w:color w:val="3333FF"/>
          <w:lang w:val="en-IN" w:eastAsia="en-IN"/>
        </w:rPr>
        <w:t xml:space="preserve">Video editor: Highlight the </w:t>
      </w:r>
      <w:r w:rsidRPr="0052417B">
        <w:rPr>
          <w:i/>
          <w:iCs/>
          <w:color w:val="3333FF"/>
          <w:lang w:val="en-IN" w:eastAsia="en-IN"/>
        </w:rPr>
        <w:t>triangle in the</w:t>
      </w:r>
      <w:r w:rsidRPr="0052417B">
        <w:rPr>
          <w:i/>
          <w:iCs/>
          <w:color w:val="3333FF"/>
          <w:lang w:val="en-IN" w:eastAsia="en-IN"/>
        </w:rPr>
        <w:t xml:space="preserve"> </w:t>
      </w:r>
      <w:r w:rsidRPr="0052417B">
        <w:rPr>
          <w:i/>
          <w:iCs/>
          <w:color w:val="3333FF"/>
          <w:lang w:val="en-IN" w:eastAsia="en-IN"/>
        </w:rPr>
        <w:t xml:space="preserve">BLUE </w:t>
      </w:r>
      <w:r w:rsidRPr="0052417B">
        <w:rPr>
          <w:i/>
          <w:iCs/>
          <w:color w:val="3333FF"/>
          <w:lang w:val="en-IN" w:eastAsia="en-IN"/>
        </w:rPr>
        <w:t xml:space="preserve">bar </w:t>
      </w:r>
      <w:r w:rsidRPr="0052417B">
        <w:rPr>
          <w:i/>
          <w:iCs/>
          <w:color w:val="3333FF"/>
          <w:lang w:val="en-IN" w:eastAsia="en-IN"/>
        </w:rPr>
        <w:t>in the</w:t>
      </w:r>
      <w:r w:rsidRPr="0052417B">
        <w:rPr>
          <w:i/>
          <w:iCs/>
          <w:color w:val="3333FF"/>
          <w:lang w:val="en-IN" w:eastAsia="en-IN"/>
        </w:rPr>
        <w:t xml:space="preserve"> "Pacing lead maintained"</w:t>
      </w:r>
      <w:r w:rsidRPr="0052417B">
        <w:rPr>
          <w:i/>
          <w:iCs/>
          <w:color w:val="3333FF"/>
          <w:lang w:val="en-IN" w:eastAsia="en-IN"/>
        </w:rPr>
        <w:t xml:space="preserve"> section corresponding to “upper extremity</w:t>
      </w:r>
      <w:r>
        <w:rPr>
          <w:lang w:val="en-IN" w:eastAsia="en-IN"/>
        </w:rPr>
        <w:t>”</w:t>
      </w:r>
    </w:p>
    <w:p w14:paraId="2761BAA4" w14:textId="5F94B2A4" w:rsidR="0052417B" w:rsidRPr="0052417B" w:rsidRDefault="0052417B" w:rsidP="0052417B">
      <w:pPr>
        <w:pStyle w:val="ShotDescription"/>
        <w:numPr>
          <w:ilvl w:val="2"/>
          <w:numId w:val="3"/>
        </w:numPr>
        <w:rPr>
          <w:i/>
          <w:iCs/>
          <w:lang w:val="en-IN" w:eastAsia="en-IN"/>
        </w:rPr>
      </w:pPr>
      <w:r w:rsidRPr="00091BC8">
        <w:rPr>
          <w:lang w:val="en-IN" w:eastAsia="en-IN"/>
        </w:rPr>
        <w:t xml:space="preserve">LAB MEDIA: Figure 6. </w:t>
      </w:r>
      <w:r w:rsidRPr="0052417B">
        <w:rPr>
          <w:i/>
          <w:iCs/>
          <w:color w:val="3333FF"/>
          <w:lang w:val="en-IN" w:eastAsia="en-IN"/>
        </w:rPr>
        <w:t xml:space="preserve">Video editor: Highlight the triangle in the </w:t>
      </w:r>
      <w:r w:rsidRPr="0052417B">
        <w:rPr>
          <w:i/>
          <w:iCs/>
          <w:color w:val="3333FF"/>
          <w:lang w:val="en-IN" w:eastAsia="en-IN"/>
        </w:rPr>
        <w:t>RED</w:t>
      </w:r>
      <w:r w:rsidRPr="0052417B">
        <w:rPr>
          <w:i/>
          <w:iCs/>
          <w:color w:val="3333FF"/>
          <w:lang w:val="en-IN" w:eastAsia="en-IN"/>
        </w:rPr>
        <w:t xml:space="preserve"> bar in the "Pacing lead maintained" section corresponding to “</w:t>
      </w:r>
      <w:r w:rsidRPr="0052417B">
        <w:rPr>
          <w:i/>
          <w:iCs/>
          <w:color w:val="3333FF"/>
          <w:lang w:val="en-IN" w:eastAsia="en-IN"/>
        </w:rPr>
        <w:t xml:space="preserve">lower </w:t>
      </w:r>
      <w:r w:rsidRPr="0052417B">
        <w:rPr>
          <w:i/>
          <w:iCs/>
          <w:color w:val="3333FF"/>
          <w:lang w:val="en-IN" w:eastAsia="en-IN"/>
        </w:rPr>
        <w:t>extremity”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7-16T09:54:00Z" w:initials="PG">
    <w:p w14:paraId="6DD5C1A4" w14:textId="77777777" w:rsidR="00126F82" w:rsidRDefault="00F51A99" w:rsidP="00126F82">
      <w:pPr>
        <w:pStyle w:val="CommentText"/>
      </w:pPr>
      <w:r>
        <w:rPr>
          <w:rStyle w:val="CommentReference"/>
        </w:rPr>
        <w:annotationRef/>
      </w:r>
      <w:r w:rsidR="00126F82">
        <w:rPr>
          <w:b/>
          <w:bCs/>
          <w:color w:val="000000"/>
          <w:highlight w:val="yellow"/>
          <w:lang w:val="en-IN"/>
        </w:rPr>
        <w:t>Authors</w:t>
      </w:r>
      <w:r w:rsidR="00126F82">
        <w:rPr>
          <w:color w:val="000000"/>
          <w:highlight w:val="yellow"/>
          <w:lang w:val="en-IN"/>
        </w:rPr>
        <w:t>, for the ultrasound procedures, will you be able to provide us the actual internal footage or record the computer screen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DD5C1A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7FF221B" w16cex:dateUtc="2025-07-16T04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DD5C1A4" w16cid:durableId="67FF221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1F2859" w14:textId="77777777" w:rsidR="00DD0630" w:rsidRDefault="00DD0630">
      <w:r>
        <w:separator/>
      </w:r>
    </w:p>
    <w:p w14:paraId="6C5BB6D2" w14:textId="77777777" w:rsidR="00DD0630" w:rsidRDefault="00DD0630"/>
  </w:endnote>
  <w:endnote w:type="continuationSeparator" w:id="0">
    <w:p w14:paraId="24B13164" w14:textId="77777777" w:rsidR="00DD0630" w:rsidRDefault="00DD0630">
      <w:r>
        <w:continuationSeparator/>
      </w:r>
    </w:p>
    <w:p w14:paraId="3CC090CF" w14:textId="77777777" w:rsidR="00DD0630" w:rsidRDefault="00DD06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4B6234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51A9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2D8106" w14:textId="77777777" w:rsidR="00DD0630" w:rsidRDefault="00DD0630">
      <w:r>
        <w:separator/>
      </w:r>
    </w:p>
    <w:p w14:paraId="52BB8CC2" w14:textId="77777777" w:rsidR="00DD0630" w:rsidRDefault="00DD0630"/>
  </w:footnote>
  <w:footnote w:type="continuationSeparator" w:id="0">
    <w:p w14:paraId="141AC487" w14:textId="77777777" w:rsidR="00DD0630" w:rsidRDefault="00DD0630">
      <w:r>
        <w:continuationSeparator/>
      </w:r>
    </w:p>
    <w:p w14:paraId="61F238B2" w14:textId="77777777" w:rsidR="00DD0630" w:rsidRDefault="00DD06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26F82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17B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6290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13E6"/>
    <w:rsid w:val="00C7374B"/>
    <w:rsid w:val="00C766A8"/>
    <w:rsid w:val="00C8109F"/>
    <w:rsid w:val="00C82679"/>
    <w:rsid w:val="00C836F3"/>
    <w:rsid w:val="00C9250E"/>
    <w:rsid w:val="00C96FC6"/>
    <w:rsid w:val="00C97B11"/>
    <w:rsid w:val="00CA690F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0630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72DB3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1A99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51A9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51A9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51A9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51A9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51A9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51A9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883398" TargetMode="Externa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review.jove.com/account/file-uploader?src=2088339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152DE4DE6F1A4F938162AA39F46BA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C8B67-2725-4637-A9CF-D25916CB754C}"/>
      </w:docPartPr>
      <w:docPartBody>
        <w:p w:rsidR="00000000" w:rsidRDefault="004A0644" w:rsidP="004A0644">
          <w:pPr>
            <w:pStyle w:val="152DE4DE6F1A4F938162AA39F46BA55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2E3185FB04E4EB2A86F201D3B6CE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32E5F-55D9-4DEE-A346-0F7F4B2251AE}"/>
      </w:docPartPr>
      <w:docPartBody>
        <w:p w:rsidR="00000000" w:rsidRDefault="004A0644" w:rsidP="004A0644">
          <w:pPr>
            <w:pStyle w:val="82E3185FB04E4EB2A86F201D3B6CEE3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DCF73A502714C50B02DC88B530516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63BF0-FE93-4B17-A3CC-5682FAE0620F}"/>
      </w:docPartPr>
      <w:docPartBody>
        <w:p w:rsidR="00000000" w:rsidRDefault="004A0644" w:rsidP="004A0644">
          <w:pPr>
            <w:pStyle w:val="3DCF73A502714C50B02DC88B530516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01B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0644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26290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BB426FC9A9F44D0A2A8C46518D71A23">
    <w:name w:val="2BB426FC9A9F44D0A2A8C46518D71A23"/>
    <w:rsid w:val="004A064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52DE4DE6F1A4F938162AA39F46BA558">
    <w:name w:val="152DE4DE6F1A4F938162AA39F46BA558"/>
    <w:rsid w:val="004A064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2E3185FB04E4EB2A86F201D3B6CEE35">
    <w:name w:val="82E3185FB04E4EB2A86F201D3B6CEE35"/>
    <w:rsid w:val="004A064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DCF73A502714C50B02DC88B53051605">
    <w:name w:val="3DCF73A502714C50B02DC88B53051605"/>
    <w:rsid w:val="004A0644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4</Pages>
  <Words>3069</Words>
  <Characters>16882</Characters>
  <Application>Microsoft Office Word</Application>
  <DocSecurity>0</DocSecurity>
  <Lines>383</Lines>
  <Paragraphs>2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7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7-16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